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D7A8E87" w14:textId="77777777" w:rsidR="00307A0E" w:rsidRDefault="00F15D8A" w:rsidP="00F15D8A">
      <w:pPr>
        <w:pStyle w:val="Title"/>
        <w:bidi w:val="0"/>
        <w:jc w:val="center"/>
        <w:rPr>
          <w:lang w:bidi="ar-JO"/>
        </w:rPr>
      </w:pPr>
      <w:r>
        <w:rPr>
          <w:lang w:bidi="ar-JO"/>
        </w:rPr>
        <w:t>Class Association Matrix</w:t>
      </w:r>
    </w:p>
    <w:p w14:paraId="41BABF56" w14:textId="77777777" w:rsidR="00F15D8A" w:rsidRDefault="00F15D8A" w:rsidP="00F15D8A">
      <w:pPr>
        <w:bidi w:val="0"/>
        <w:rPr>
          <w:lang w:bidi="ar-JO"/>
        </w:rPr>
      </w:pPr>
    </w:p>
    <w:tbl>
      <w:tblPr>
        <w:tblStyle w:val="TableGrid"/>
        <w:tblW w:w="10260" w:type="dxa"/>
        <w:tblInd w:w="-1085" w:type="dxa"/>
        <w:tblLook w:val="04A0" w:firstRow="1" w:lastRow="0" w:firstColumn="1" w:lastColumn="0" w:noHBand="0" w:noVBand="1"/>
      </w:tblPr>
      <w:tblGrid>
        <w:gridCol w:w="1228"/>
        <w:gridCol w:w="924"/>
        <w:gridCol w:w="711"/>
        <w:gridCol w:w="944"/>
        <w:gridCol w:w="921"/>
        <w:gridCol w:w="1064"/>
        <w:gridCol w:w="936"/>
        <w:gridCol w:w="999"/>
        <w:gridCol w:w="1228"/>
        <w:gridCol w:w="929"/>
        <w:gridCol w:w="1228"/>
      </w:tblGrid>
      <w:tr w:rsidR="00DA3754" w14:paraId="3D927275" w14:textId="77777777" w:rsidTr="00DA3754">
        <w:trPr>
          <w:trHeight w:val="647"/>
        </w:trPr>
        <w:tc>
          <w:tcPr>
            <w:tcW w:w="914" w:type="dxa"/>
          </w:tcPr>
          <w:p w14:paraId="344B2E78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748" w:type="dxa"/>
          </w:tcPr>
          <w:p w14:paraId="43427E78" w14:textId="77777777" w:rsidR="00DA3754" w:rsidRDefault="00DA3754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System user</w:t>
            </w:r>
          </w:p>
        </w:tc>
        <w:tc>
          <w:tcPr>
            <w:tcW w:w="623" w:type="dxa"/>
          </w:tcPr>
          <w:p w14:paraId="68FAA95E" w14:textId="77777777" w:rsidR="00DA3754" w:rsidRDefault="00DA3754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order</w:t>
            </w:r>
          </w:p>
        </w:tc>
        <w:tc>
          <w:tcPr>
            <w:tcW w:w="815" w:type="dxa"/>
          </w:tcPr>
          <w:p w14:paraId="73406AF0" w14:textId="77777777" w:rsidR="00DA3754" w:rsidRDefault="00DA3754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investor</w:t>
            </w:r>
          </w:p>
        </w:tc>
        <w:tc>
          <w:tcPr>
            <w:tcW w:w="796" w:type="dxa"/>
          </w:tcPr>
          <w:p w14:paraId="095379B1" w14:textId="77777777" w:rsidR="00DA3754" w:rsidRDefault="00DA3754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security</w:t>
            </w:r>
          </w:p>
        </w:tc>
        <w:tc>
          <w:tcPr>
            <w:tcW w:w="914" w:type="dxa"/>
          </w:tcPr>
          <w:p w14:paraId="6270428E" w14:textId="77777777" w:rsidR="00DA3754" w:rsidRDefault="00DA3754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exchange</w:t>
            </w:r>
          </w:p>
        </w:tc>
        <w:tc>
          <w:tcPr>
            <w:tcW w:w="809" w:type="dxa"/>
          </w:tcPr>
          <w:p w14:paraId="07B637D4" w14:textId="77777777" w:rsidR="00DA3754" w:rsidRDefault="00DA3754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Security balance</w:t>
            </w:r>
          </w:p>
        </w:tc>
        <w:tc>
          <w:tcPr>
            <w:tcW w:w="861" w:type="dxa"/>
          </w:tcPr>
          <w:p w14:paraId="74886541" w14:textId="77777777" w:rsidR="00DA3754" w:rsidRDefault="00DA3754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portfolio</w:t>
            </w:r>
          </w:p>
        </w:tc>
        <w:tc>
          <w:tcPr>
            <w:tcW w:w="1049" w:type="dxa"/>
          </w:tcPr>
          <w:p w14:paraId="2FA15305" w14:textId="77777777" w:rsidR="00DA3754" w:rsidRDefault="00DA3754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Portfolio transaction</w:t>
            </w:r>
          </w:p>
        </w:tc>
        <w:tc>
          <w:tcPr>
            <w:tcW w:w="803" w:type="dxa"/>
          </w:tcPr>
          <w:p w14:paraId="5AFAA994" w14:textId="77777777" w:rsidR="00DA3754" w:rsidRDefault="00DA3754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Cash account</w:t>
            </w:r>
          </w:p>
        </w:tc>
        <w:tc>
          <w:tcPr>
            <w:tcW w:w="1928" w:type="dxa"/>
          </w:tcPr>
          <w:p w14:paraId="5D486689" w14:textId="77777777" w:rsidR="00DA3754" w:rsidRDefault="00DA3754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Cash transaction</w:t>
            </w:r>
          </w:p>
        </w:tc>
      </w:tr>
      <w:tr w:rsidR="00DA3754" w14:paraId="381AEE38" w14:textId="77777777" w:rsidTr="00DA3754">
        <w:trPr>
          <w:trHeight w:val="710"/>
        </w:trPr>
        <w:tc>
          <w:tcPr>
            <w:tcW w:w="914" w:type="dxa"/>
          </w:tcPr>
          <w:p w14:paraId="363DC06E" w14:textId="77777777" w:rsidR="00DA3754" w:rsidRDefault="00DA3754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System user</w:t>
            </w:r>
          </w:p>
        </w:tc>
        <w:tc>
          <w:tcPr>
            <w:tcW w:w="748" w:type="dxa"/>
          </w:tcPr>
          <w:p w14:paraId="7A0C1233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623" w:type="dxa"/>
          </w:tcPr>
          <w:p w14:paraId="3C23315A" w14:textId="12DBBAAC" w:rsidR="00DA3754" w:rsidRDefault="00A70EED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Place</w:t>
            </w:r>
          </w:p>
        </w:tc>
        <w:tc>
          <w:tcPr>
            <w:tcW w:w="815" w:type="dxa"/>
          </w:tcPr>
          <w:p w14:paraId="2D29293B" w14:textId="4F61C507" w:rsidR="00DA3754" w:rsidRDefault="00A70EED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Create</w:t>
            </w:r>
          </w:p>
        </w:tc>
        <w:tc>
          <w:tcPr>
            <w:tcW w:w="796" w:type="dxa"/>
          </w:tcPr>
          <w:p w14:paraId="1F1F869D" w14:textId="07BF9D3A" w:rsidR="00DA3754" w:rsidRDefault="00A70EED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create</w:t>
            </w:r>
          </w:p>
        </w:tc>
        <w:tc>
          <w:tcPr>
            <w:tcW w:w="914" w:type="dxa"/>
          </w:tcPr>
          <w:p w14:paraId="177C0822" w14:textId="0366DE01" w:rsidR="00DA3754" w:rsidRDefault="00A70EED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create</w:t>
            </w:r>
          </w:p>
        </w:tc>
        <w:tc>
          <w:tcPr>
            <w:tcW w:w="809" w:type="dxa"/>
          </w:tcPr>
          <w:p w14:paraId="0C50C4B1" w14:textId="1764A505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61" w:type="dxa"/>
          </w:tcPr>
          <w:p w14:paraId="11966098" w14:textId="18658A6E" w:rsidR="00DA3754" w:rsidRDefault="00A70EED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create</w:t>
            </w:r>
          </w:p>
        </w:tc>
        <w:tc>
          <w:tcPr>
            <w:tcW w:w="1049" w:type="dxa"/>
          </w:tcPr>
          <w:p w14:paraId="510453BA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03" w:type="dxa"/>
          </w:tcPr>
          <w:p w14:paraId="2E0CDC5D" w14:textId="635F0164" w:rsidR="00DA3754" w:rsidRDefault="00A70EED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create</w:t>
            </w:r>
          </w:p>
        </w:tc>
        <w:tc>
          <w:tcPr>
            <w:tcW w:w="1928" w:type="dxa"/>
          </w:tcPr>
          <w:p w14:paraId="3E6EB4CD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</w:tr>
      <w:tr w:rsidR="00DA3754" w14:paraId="38B15A60" w14:textId="77777777" w:rsidTr="00DA3754">
        <w:trPr>
          <w:trHeight w:val="620"/>
        </w:trPr>
        <w:tc>
          <w:tcPr>
            <w:tcW w:w="914" w:type="dxa"/>
          </w:tcPr>
          <w:p w14:paraId="7C31BAB3" w14:textId="77777777" w:rsidR="00DA3754" w:rsidRDefault="00DA3754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order</w:t>
            </w:r>
          </w:p>
        </w:tc>
        <w:tc>
          <w:tcPr>
            <w:tcW w:w="748" w:type="dxa"/>
          </w:tcPr>
          <w:p w14:paraId="1AD4557F" w14:textId="6C9F23D1" w:rsidR="00DA3754" w:rsidRDefault="00363E32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Placed by</w:t>
            </w:r>
            <w:bookmarkStart w:id="0" w:name="_GoBack"/>
            <w:bookmarkEnd w:id="0"/>
          </w:p>
        </w:tc>
        <w:tc>
          <w:tcPr>
            <w:tcW w:w="623" w:type="dxa"/>
          </w:tcPr>
          <w:p w14:paraId="5EE0B556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15" w:type="dxa"/>
          </w:tcPr>
          <w:p w14:paraId="6D999A07" w14:textId="132AA420" w:rsidR="00DA3754" w:rsidRDefault="00E713A9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Related to</w:t>
            </w:r>
          </w:p>
        </w:tc>
        <w:tc>
          <w:tcPr>
            <w:tcW w:w="796" w:type="dxa"/>
          </w:tcPr>
          <w:p w14:paraId="38B6ED10" w14:textId="2C2C8A66" w:rsidR="00DA3754" w:rsidRDefault="00385FE1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 xml:space="preserve">Belong to </w:t>
            </w:r>
          </w:p>
        </w:tc>
        <w:tc>
          <w:tcPr>
            <w:tcW w:w="914" w:type="dxa"/>
          </w:tcPr>
          <w:p w14:paraId="5CB155A7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09" w:type="dxa"/>
          </w:tcPr>
          <w:p w14:paraId="1A2FD584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61" w:type="dxa"/>
          </w:tcPr>
          <w:p w14:paraId="381EE75F" w14:textId="5240E425" w:rsidR="00DA3754" w:rsidRDefault="00E902F0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Related to</w:t>
            </w:r>
          </w:p>
        </w:tc>
        <w:tc>
          <w:tcPr>
            <w:tcW w:w="1049" w:type="dxa"/>
          </w:tcPr>
          <w:p w14:paraId="149EE6C1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03" w:type="dxa"/>
          </w:tcPr>
          <w:p w14:paraId="2F073947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1928" w:type="dxa"/>
          </w:tcPr>
          <w:p w14:paraId="432D375A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</w:tr>
      <w:tr w:rsidR="00DA3754" w14:paraId="10689DA8" w14:textId="77777777" w:rsidTr="00DA3754">
        <w:trPr>
          <w:trHeight w:val="710"/>
        </w:trPr>
        <w:tc>
          <w:tcPr>
            <w:tcW w:w="914" w:type="dxa"/>
          </w:tcPr>
          <w:p w14:paraId="06E4F72F" w14:textId="77777777" w:rsidR="00DA3754" w:rsidRDefault="00DA3754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investor</w:t>
            </w:r>
          </w:p>
        </w:tc>
        <w:tc>
          <w:tcPr>
            <w:tcW w:w="748" w:type="dxa"/>
          </w:tcPr>
          <w:p w14:paraId="18EB858B" w14:textId="2F86D985" w:rsidR="00DA3754" w:rsidRDefault="00A70EED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Created by</w:t>
            </w:r>
          </w:p>
        </w:tc>
        <w:tc>
          <w:tcPr>
            <w:tcW w:w="623" w:type="dxa"/>
          </w:tcPr>
          <w:p w14:paraId="1E6ED334" w14:textId="03ADC93F" w:rsidR="00DA3754" w:rsidRDefault="00E713A9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has</w:t>
            </w:r>
          </w:p>
        </w:tc>
        <w:tc>
          <w:tcPr>
            <w:tcW w:w="815" w:type="dxa"/>
          </w:tcPr>
          <w:p w14:paraId="1CA94417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796" w:type="dxa"/>
          </w:tcPr>
          <w:p w14:paraId="24A5E3CC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914" w:type="dxa"/>
          </w:tcPr>
          <w:p w14:paraId="0B20E0DB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09" w:type="dxa"/>
          </w:tcPr>
          <w:p w14:paraId="075ED993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61" w:type="dxa"/>
          </w:tcPr>
          <w:p w14:paraId="5CCD8FBA" w14:textId="67FECD00" w:rsidR="00DA3754" w:rsidRDefault="00E713A9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has</w:t>
            </w:r>
          </w:p>
        </w:tc>
        <w:tc>
          <w:tcPr>
            <w:tcW w:w="1049" w:type="dxa"/>
          </w:tcPr>
          <w:p w14:paraId="550FBCAB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03" w:type="dxa"/>
          </w:tcPr>
          <w:p w14:paraId="57C5CDC0" w14:textId="22178F30" w:rsidR="00DA3754" w:rsidRDefault="00E713A9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has</w:t>
            </w:r>
          </w:p>
        </w:tc>
        <w:tc>
          <w:tcPr>
            <w:tcW w:w="1928" w:type="dxa"/>
          </w:tcPr>
          <w:p w14:paraId="5A733296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</w:tr>
      <w:tr w:rsidR="00DA3754" w14:paraId="793118A7" w14:textId="77777777" w:rsidTr="00DA3754">
        <w:trPr>
          <w:trHeight w:val="800"/>
        </w:trPr>
        <w:tc>
          <w:tcPr>
            <w:tcW w:w="914" w:type="dxa"/>
          </w:tcPr>
          <w:p w14:paraId="1874DE7F" w14:textId="77777777" w:rsidR="00DA3754" w:rsidRDefault="00DA3754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security</w:t>
            </w:r>
          </w:p>
        </w:tc>
        <w:tc>
          <w:tcPr>
            <w:tcW w:w="748" w:type="dxa"/>
          </w:tcPr>
          <w:p w14:paraId="568864E9" w14:textId="26A1702F" w:rsidR="00DA3754" w:rsidRDefault="00A70EED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Created by</w:t>
            </w:r>
          </w:p>
        </w:tc>
        <w:tc>
          <w:tcPr>
            <w:tcW w:w="623" w:type="dxa"/>
          </w:tcPr>
          <w:p w14:paraId="49941004" w14:textId="67C3C642" w:rsidR="00DA3754" w:rsidRDefault="00F915B1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Has order</w:t>
            </w:r>
          </w:p>
        </w:tc>
        <w:tc>
          <w:tcPr>
            <w:tcW w:w="815" w:type="dxa"/>
          </w:tcPr>
          <w:p w14:paraId="50374D55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796" w:type="dxa"/>
          </w:tcPr>
          <w:p w14:paraId="749E9496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914" w:type="dxa"/>
          </w:tcPr>
          <w:p w14:paraId="02B72F1D" w14:textId="4E547F98" w:rsidR="00DA3754" w:rsidRDefault="00E713A9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Belong to</w:t>
            </w:r>
          </w:p>
        </w:tc>
        <w:tc>
          <w:tcPr>
            <w:tcW w:w="809" w:type="dxa"/>
          </w:tcPr>
          <w:p w14:paraId="48971F4F" w14:textId="64E42121" w:rsidR="00DA3754" w:rsidRDefault="00E713A9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has</w:t>
            </w:r>
          </w:p>
        </w:tc>
        <w:tc>
          <w:tcPr>
            <w:tcW w:w="861" w:type="dxa"/>
          </w:tcPr>
          <w:p w14:paraId="6899073F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1049" w:type="dxa"/>
          </w:tcPr>
          <w:p w14:paraId="51B7DBCB" w14:textId="4CFE2BAA" w:rsidR="00DA3754" w:rsidRDefault="00E902F0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Related to</w:t>
            </w:r>
          </w:p>
        </w:tc>
        <w:tc>
          <w:tcPr>
            <w:tcW w:w="803" w:type="dxa"/>
          </w:tcPr>
          <w:p w14:paraId="1577E7C5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1928" w:type="dxa"/>
          </w:tcPr>
          <w:p w14:paraId="34032F0F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</w:tr>
      <w:tr w:rsidR="00DA3754" w14:paraId="1E9B0DE7" w14:textId="77777777" w:rsidTr="00DA3754">
        <w:trPr>
          <w:trHeight w:val="710"/>
        </w:trPr>
        <w:tc>
          <w:tcPr>
            <w:tcW w:w="914" w:type="dxa"/>
          </w:tcPr>
          <w:p w14:paraId="6B8BC670" w14:textId="77777777" w:rsidR="00DA3754" w:rsidRDefault="00DA3754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exchange</w:t>
            </w:r>
          </w:p>
        </w:tc>
        <w:tc>
          <w:tcPr>
            <w:tcW w:w="748" w:type="dxa"/>
          </w:tcPr>
          <w:p w14:paraId="6C48959F" w14:textId="1A598F39" w:rsidR="00DA3754" w:rsidRDefault="00A70EED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Created by</w:t>
            </w:r>
          </w:p>
        </w:tc>
        <w:tc>
          <w:tcPr>
            <w:tcW w:w="623" w:type="dxa"/>
          </w:tcPr>
          <w:p w14:paraId="37A0D3FF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15" w:type="dxa"/>
          </w:tcPr>
          <w:p w14:paraId="2FF1B262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796" w:type="dxa"/>
          </w:tcPr>
          <w:p w14:paraId="66551DC9" w14:textId="4EBAB4F9" w:rsidR="00DA3754" w:rsidRDefault="00E713A9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has</w:t>
            </w:r>
          </w:p>
        </w:tc>
        <w:tc>
          <w:tcPr>
            <w:tcW w:w="914" w:type="dxa"/>
          </w:tcPr>
          <w:p w14:paraId="6A648D18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09" w:type="dxa"/>
          </w:tcPr>
          <w:p w14:paraId="2E85D332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61" w:type="dxa"/>
          </w:tcPr>
          <w:p w14:paraId="5F03FA35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1049" w:type="dxa"/>
          </w:tcPr>
          <w:p w14:paraId="36A2A350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03" w:type="dxa"/>
          </w:tcPr>
          <w:p w14:paraId="186008A9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1928" w:type="dxa"/>
          </w:tcPr>
          <w:p w14:paraId="3738F1A5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</w:tr>
      <w:tr w:rsidR="00DA3754" w14:paraId="363C5C0B" w14:textId="77777777" w:rsidTr="00DA3754">
        <w:trPr>
          <w:trHeight w:val="800"/>
        </w:trPr>
        <w:tc>
          <w:tcPr>
            <w:tcW w:w="914" w:type="dxa"/>
          </w:tcPr>
          <w:p w14:paraId="3D710AEB" w14:textId="77777777" w:rsidR="00DA3754" w:rsidRDefault="00DA3754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Security balance</w:t>
            </w:r>
          </w:p>
        </w:tc>
        <w:tc>
          <w:tcPr>
            <w:tcW w:w="748" w:type="dxa"/>
          </w:tcPr>
          <w:p w14:paraId="34BCB575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623" w:type="dxa"/>
          </w:tcPr>
          <w:p w14:paraId="468A2C69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15" w:type="dxa"/>
          </w:tcPr>
          <w:p w14:paraId="3DD688FE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796" w:type="dxa"/>
          </w:tcPr>
          <w:p w14:paraId="6A5251BC" w14:textId="0FB699A7" w:rsidR="00DA3754" w:rsidRDefault="00E713A9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Belong to</w:t>
            </w:r>
          </w:p>
        </w:tc>
        <w:tc>
          <w:tcPr>
            <w:tcW w:w="914" w:type="dxa"/>
          </w:tcPr>
          <w:p w14:paraId="731694DA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09" w:type="dxa"/>
          </w:tcPr>
          <w:p w14:paraId="44595D31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61" w:type="dxa"/>
          </w:tcPr>
          <w:p w14:paraId="3358ED27" w14:textId="38CC7DBF" w:rsidR="00DA3754" w:rsidRDefault="00E713A9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Belong to</w:t>
            </w:r>
          </w:p>
        </w:tc>
        <w:tc>
          <w:tcPr>
            <w:tcW w:w="1049" w:type="dxa"/>
          </w:tcPr>
          <w:p w14:paraId="758ECE87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03" w:type="dxa"/>
          </w:tcPr>
          <w:p w14:paraId="0295F753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1928" w:type="dxa"/>
          </w:tcPr>
          <w:p w14:paraId="4E3DDC61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</w:tr>
      <w:tr w:rsidR="00DA3754" w14:paraId="6913ABB5" w14:textId="77777777" w:rsidTr="00DA3754">
        <w:trPr>
          <w:trHeight w:val="800"/>
        </w:trPr>
        <w:tc>
          <w:tcPr>
            <w:tcW w:w="914" w:type="dxa"/>
          </w:tcPr>
          <w:p w14:paraId="44A3E491" w14:textId="4C287DEE" w:rsidR="00DA3754" w:rsidRDefault="00E713A9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Portfolio</w:t>
            </w:r>
          </w:p>
        </w:tc>
        <w:tc>
          <w:tcPr>
            <w:tcW w:w="748" w:type="dxa"/>
          </w:tcPr>
          <w:p w14:paraId="5E846EF5" w14:textId="78D83081" w:rsidR="00DA3754" w:rsidRDefault="00A70EED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Created by</w:t>
            </w:r>
          </w:p>
        </w:tc>
        <w:tc>
          <w:tcPr>
            <w:tcW w:w="623" w:type="dxa"/>
          </w:tcPr>
          <w:p w14:paraId="19A19681" w14:textId="34F60F75" w:rsidR="00DA3754" w:rsidRDefault="00E902F0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has</w:t>
            </w:r>
          </w:p>
        </w:tc>
        <w:tc>
          <w:tcPr>
            <w:tcW w:w="815" w:type="dxa"/>
          </w:tcPr>
          <w:p w14:paraId="6717A31C" w14:textId="75CD9910" w:rsidR="00DA3754" w:rsidRDefault="00E713A9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Related to</w:t>
            </w:r>
          </w:p>
        </w:tc>
        <w:tc>
          <w:tcPr>
            <w:tcW w:w="796" w:type="dxa"/>
          </w:tcPr>
          <w:p w14:paraId="10D9579F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914" w:type="dxa"/>
          </w:tcPr>
          <w:p w14:paraId="7D031832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09" w:type="dxa"/>
          </w:tcPr>
          <w:p w14:paraId="7AC42129" w14:textId="7416DCAD" w:rsidR="00DA3754" w:rsidRDefault="00E713A9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has</w:t>
            </w:r>
          </w:p>
        </w:tc>
        <w:tc>
          <w:tcPr>
            <w:tcW w:w="861" w:type="dxa"/>
          </w:tcPr>
          <w:p w14:paraId="51390A6B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1049" w:type="dxa"/>
          </w:tcPr>
          <w:p w14:paraId="145193B3" w14:textId="0EB77F01" w:rsidR="00DA3754" w:rsidRDefault="00E713A9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has</w:t>
            </w:r>
          </w:p>
        </w:tc>
        <w:tc>
          <w:tcPr>
            <w:tcW w:w="803" w:type="dxa"/>
          </w:tcPr>
          <w:p w14:paraId="189BF1ED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1928" w:type="dxa"/>
          </w:tcPr>
          <w:p w14:paraId="319CD7E8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</w:tr>
      <w:tr w:rsidR="00DA3754" w14:paraId="52EEA1BC" w14:textId="77777777" w:rsidTr="00DA3754">
        <w:trPr>
          <w:trHeight w:val="710"/>
        </w:trPr>
        <w:tc>
          <w:tcPr>
            <w:tcW w:w="914" w:type="dxa"/>
          </w:tcPr>
          <w:p w14:paraId="32AF2316" w14:textId="1BB9238B" w:rsidR="00DA3754" w:rsidRDefault="00E713A9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Portfolio transaction</w:t>
            </w:r>
          </w:p>
        </w:tc>
        <w:tc>
          <w:tcPr>
            <w:tcW w:w="748" w:type="dxa"/>
          </w:tcPr>
          <w:p w14:paraId="03E1BECA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623" w:type="dxa"/>
          </w:tcPr>
          <w:p w14:paraId="0660FCEA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15" w:type="dxa"/>
          </w:tcPr>
          <w:p w14:paraId="51D352F5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796" w:type="dxa"/>
          </w:tcPr>
          <w:p w14:paraId="33225274" w14:textId="78AA1050" w:rsidR="00DA3754" w:rsidRDefault="00E902F0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has</w:t>
            </w:r>
          </w:p>
        </w:tc>
        <w:tc>
          <w:tcPr>
            <w:tcW w:w="914" w:type="dxa"/>
          </w:tcPr>
          <w:p w14:paraId="46C1F0A0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09" w:type="dxa"/>
          </w:tcPr>
          <w:p w14:paraId="193904B7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61" w:type="dxa"/>
          </w:tcPr>
          <w:p w14:paraId="3B76AB1C" w14:textId="068D7D73" w:rsidR="00DA3754" w:rsidRDefault="00E902F0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Related to</w:t>
            </w:r>
          </w:p>
        </w:tc>
        <w:tc>
          <w:tcPr>
            <w:tcW w:w="1049" w:type="dxa"/>
          </w:tcPr>
          <w:p w14:paraId="528F27B7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03" w:type="dxa"/>
          </w:tcPr>
          <w:p w14:paraId="58F36973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1928" w:type="dxa"/>
          </w:tcPr>
          <w:p w14:paraId="0D21560B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</w:tr>
      <w:tr w:rsidR="00DA3754" w14:paraId="7F205B58" w14:textId="77777777" w:rsidTr="00DA3754">
        <w:trPr>
          <w:trHeight w:val="710"/>
        </w:trPr>
        <w:tc>
          <w:tcPr>
            <w:tcW w:w="914" w:type="dxa"/>
          </w:tcPr>
          <w:p w14:paraId="27BF9CEA" w14:textId="550C4B36" w:rsidR="00DA3754" w:rsidRDefault="00E713A9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Cash account</w:t>
            </w:r>
          </w:p>
        </w:tc>
        <w:tc>
          <w:tcPr>
            <w:tcW w:w="748" w:type="dxa"/>
          </w:tcPr>
          <w:p w14:paraId="7CF37AE5" w14:textId="18C9CAEA" w:rsidR="00DA3754" w:rsidRDefault="00A70EED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Created by</w:t>
            </w:r>
          </w:p>
        </w:tc>
        <w:tc>
          <w:tcPr>
            <w:tcW w:w="623" w:type="dxa"/>
          </w:tcPr>
          <w:p w14:paraId="23BEA4BF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15" w:type="dxa"/>
          </w:tcPr>
          <w:p w14:paraId="63C2E91C" w14:textId="3645169F" w:rsidR="00DA3754" w:rsidRDefault="00E713A9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Related to</w:t>
            </w:r>
          </w:p>
        </w:tc>
        <w:tc>
          <w:tcPr>
            <w:tcW w:w="796" w:type="dxa"/>
          </w:tcPr>
          <w:p w14:paraId="4775BA14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914" w:type="dxa"/>
          </w:tcPr>
          <w:p w14:paraId="0A70621E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09" w:type="dxa"/>
          </w:tcPr>
          <w:p w14:paraId="1470CC01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61" w:type="dxa"/>
          </w:tcPr>
          <w:p w14:paraId="464EF132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1049" w:type="dxa"/>
          </w:tcPr>
          <w:p w14:paraId="5D87D2CB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03" w:type="dxa"/>
          </w:tcPr>
          <w:p w14:paraId="3EAEA876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1928" w:type="dxa"/>
          </w:tcPr>
          <w:p w14:paraId="4D81943A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</w:tr>
      <w:tr w:rsidR="00DA3754" w14:paraId="5E2FAB78" w14:textId="77777777" w:rsidTr="00DA3754">
        <w:trPr>
          <w:trHeight w:val="710"/>
        </w:trPr>
        <w:tc>
          <w:tcPr>
            <w:tcW w:w="914" w:type="dxa"/>
          </w:tcPr>
          <w:p w14:paraId="175D3CDA" w14:textId="10BC4A98" w:rsidR="00DA3754" w:rsidRDefault="00E713A9" w:rsidP="00F15D8A">
            <w:pPr>
              <w:bidi w:val="0"/>
              <w:rPr>
                <w:lang w:bidi="ar-JO"/>
              </w:rPr>
            </w:pPr>
            <w:r>
              <w:rPr>
                <w:lang w:bidi="ar-JO"/>
              </w:rPr>
              <w:t>Cash transaction</w:t>
            </w:r>
          </w:p>
        </w:tc>
        <w:tc>
          <w:tcPr>
            <w:tcW w:w="748" w:type="dxa"/>
          </w:tcPr>
          <w:p w14:paraId="6EF430AA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623" w:type="dxa"/>
          </w:tcPr>
          <w:p w14:paraId="28FBCFD0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15" w:type="dxa"/>
          </w:tcPr>
          <w:p w14:paraId="5F602152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796" w:type="dxa"/>
          </w:tcPr>
          <w:p w14:paraId="05EB40ED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914" w:type="dxa"/>
          </w:tcPr>
          <w:p w14:paraId="2D267A6C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09" w:type="dxa"/>
          </w:tcPr>
          <w:p w14:paraId="38334F29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61" w:type="dxa"/>
          </w:tcPr>
          <w:p w14:paraId="2370AE24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1049" w:type="dxa"/>
          </w:tcPr>
          <w:p w14:paraId="34D5512D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803" w:type="dxa"/>
          </w:tcPr>
          <w:p w14:paraId="76980ABA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  <w:tc>
          <w:tcPr>
            <w:tcW w:w="1928" w:type="dxa"/>
          </w:tcPr>
          <w:p w14:paraId="41E08A8A" w14:textId="77777777" w:rsidR="00DA3754" w:rsidRDefault="00DA3754" w:rsidP="00F15D8A">
            <w:pPr>
              <w:bidi w:val="0"/>
              <w:rPr>
                <w:lang w:bidi="ar-JO"/>
              </w:rPr>
            </w:pPr>
          </w:p>
        </w:tc>
      </w:tr>
    </w:tbl>
    <w:p w14:paraId="65D2048A" w14:textId="77777777" w:rsidR="00F15D8A" w:rsidRPr="00F15D8A" w:rsidRDefault="00F15D8A" w:rsidP="00F15D8A">
      <w:pPr>
        <w:bidi w:val="0"/>
        <w:rPr>
          <w:lang w:bidi="ar-JO"/>
        </w:rPr>
      </w:pPr>
    </w:p>
    <w:sectPr w:rsidR="00F15D8A" w:rsidRPr="00F15D8A" w:rsidSect="00982CE1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bM0sLA0NjA2tjQ2MjRQ0lEKTi0uzszPAykwrAUAXyQc9ywAAAA="/>
  </w:docVars>
  <w:rsids>
    <w:rsidRoot w:val="00F15D8A"/>
    <w:rsid w:val="00307A0E"/>
    <w:rsid w:val="00363E32"/>
    <w:rsid w:val="00385FE1"/>
    <w:rsid w:val="00982CE1"/>
    <w:rsid w:val="009C5645"/>
    <w:rsid w:val="00A70EED"/>
    <w:rsid w:val="00DA3754"/>
    <w:rsid w:val="00E713A9"/>
    <w:rsid w:val="00E902F0"/>
    <w:rsid w:val="00F15D8A"/>
    <w:rsid w:val="00F915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6B19C"/>
  <w15:chartTrackingRefBased/>
  <w15:docId w15:val="{423DA2F7-2C76-4764-A7ED-E33A848AAD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pPr>
      <w:bidi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15D8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15D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DA37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91</Words>
  <Characters>52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r Majed Yasien Malas</dc:creator>
  <cp:keywords/>
  <dc:description/>
  <cp:lastModifiedBy>Amer Majed Yasien Malas</cp:lastModifiedBy>
  <cp:revision>7</cp:revision>
  <dcterms:created xsi:type="dcterms:W3CDTF">2017-12-05T00:55:00Z</dcterms:created>
  <dcterms:modified xsi:type="dcterms:W3CDTF">2017-12-05T02:03:00Z</dcterms:modified>
</cp:coreProperties>
</file>